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763888" w:rsidRPr="00966544" w:rsidRDefault="00763888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778"/>
        <w:gridCol w:w="4977"/>
      </w:tblGrid>
      <w:tr w:rsidR="00966544" w:rsidRPr="006C1601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0E3249" w:rsidRDefault="000E3249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</w:t>
            </w:r>
            <w:r w:rsidR="00966544"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  <w:p w:rsidR="00966544" w:rsidRPr="0067520F" w:rsidRDefault="00966544" w:rsidP="000E3249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 постановлению </w:t>
            </w:r>
            <w:r w:rsidR="000E32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дминистрации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ого образования </w:t>
            </w:r>
            <w:proofErr w:type="spellStart"/>
            <w:r w:rsidR="000E32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аицкое</w:t>
            </w:r>
            <w:proofErr w:type="spellEnd"/>
            <w:r w:rsidR="000E32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родское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оселение</w:t>
            </w:r>
            <w:r w:rsidR="000E32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атчинского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униципального район</w:t>
            </w:r>
            <w:r w:rsidR="000E32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Ленинградской област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6C160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1.02.</w:t>
            </w:r>
            <w:r w:rsidR="002A4C0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0E324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22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</w:t>
            </w:r>
            <w:r w:rsidR="006C160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№ 48</w:t>
            </w:r>
          </w:p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реализации мероприятий, направленных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на</w:t>
      </w:r>
      <w:proofErr w:type="gramEnd"/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нформирование населения о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ринимаемых</w:t>
      </w:r>
      <w:proofErr w:type="gramEnd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рганами местного</w:t>
      </w:r>
    </w:p>
    <w:p w:rsidR="00966544" w:rsidRPr="00CC35BA" w:rsidRDefault="009B3725" w:rsidP="00FE2C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0E3249">
        <w:rPr>
          <w:rFonts w:ascii="Times New Roman" w:hAnsi="Times New Roman" w:cs="Times New Roman"/>
          <w:b/>
          <w:sz w:val="28"/>
          <w:szCs w:val="28"/>
          <w:lang w:val="ru-RU"/>
        </w:rPr>
        <w:t>Таицкое</w:t>
      </w:r>
      <w:proofErr w:type="spellEnd"/>
      <w:r w:rsidR="000E324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ородское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селение </w:t>
      </w:r>
      <w:r w:rsidR="000E3249">
        <w:rPr>
          <w:rFonts w:ascii="Times New Roman" w:hAnsi="Times New Roman" w:cs="Times New Roman"/>
          <w:b/>
          <w:sz w:val="28"/>
          <w:szCs w:val="28"/>
          <w:lang w:val="ru-RU"/>
        </w:rPr>
        <w:t>Гатчинского муниципального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йон</w:t>
      </w:r>
      <w:r w:rsidR="000E3249">
        <w:rPr>
          <w:rFonts w:ascii="Times New Roman" w:hAnsi="Times New Roman" w:cs="Times New Roman"/>
          <w:b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Ленинградской области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рах в сфере жилищно-коммунального хозяйства и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</w:t>
      </w:r>
      <w:proofErr w:type="gramEnd"/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0E32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0E32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0E32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0E32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0E324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поселение 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  <w:proofErr w:type="gramEnd"/>
    </w:p>
    <w:p w:rsidR="00FA6156" w:rsidRPr="0067520F" w:rsidRDefault="00702A74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9B3725" w:rsidP="0050289C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:rsidR="00FA6156" w:rsidRPr="0067520F" w:rsidRDefault="00702A74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роведение регулярных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встреч представителей органов местного самоуправления района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с гражданами по различным вопросам жилищно-коммунального хозяйства;</w:t>
      </w:r>
    </w:p>
    <w:p w:rsidR="00FA6156" w:rsidRPr="0067520F" w:rsidRDefault="00702A74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0E32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0E32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, о принимаемых органами местного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>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  <w:proofErr w:type="gramEnd"/>
    </w:p>
    <w:p w:rsidR="00CC35BA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 Информирование производится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0E32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0E32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поселение 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>Гатчинского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50289C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FA6156" w:rsidRDefault="00582091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0E324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283111">
        <w:rPr>
          <w:rFonts w:ascii="Times New Roman" w:hAnsi="Times New Roman" w:cs="Times New Roman"/>
          <w:sz w:val="28"/>
          <w:szCs w:val="28"/>
          <w:lang w:val="ru-RU"/>
        </w:rPr>
        <w:t>ТАИЦКИЙ ВЕСТНИК».</w:t>
      </w:r>
    </w:p>
    <w:p w:rsidR="00FA6156" w:rsidRPr="0067520F" w:rsidRDefault="00283111" w:rsidP="00283111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городское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поселение </w:t>
      </w:r>
      <w:r>
        <w:rPr>
          <w:rFonts w:ascii="Times New Roman" w:hAnsi="Times New Roman" w:cs="Times New Roman"/>
          <w:sz w:val="28"/>
          <w:szCs w:val="28"/>
          <w:lang w:val="ru-RU"/>
        </w:rPr>
        <w:t>Гатчинского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2B3FCC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705571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8463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Гатчинского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6349" w:rsidRPr="00846349">
        <w:rPr>
          <w:rFonts w:ascii="Times New Roman" w:hAnsi="Times New Roman" w:cs="Times New Roman"/>
          <w:sz w:val="28"/>
          <w:szCs w:val="28"/>
          <w:lang w:val="ru-RU"/>
        </w:rPr>
        <w:t xml:space="preserve">http://taici.ru/ </w:t>
      </w:r>
    </w:p>
    <w:p w:rsidR="00FA6156" w:rsidRPr="00705571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8463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Гатчинского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сведения о результатах осуществления жилищного надзора и муниципального </w:t>
      </w:r>
      <w:proofErr w:type="gramStart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B370EB" w:rsidRDefault="00CC35B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</w:t>
      </w:r>
      <w:proofErr w:type="spellStart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оспотребнадзор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Гатчинского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Гатчинского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8463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B370E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70786A" w:rsidRPr="00D90723" w:rsidRDefault="0070786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0786A" w:rsidRDefault="0070786A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D90723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8463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84634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846349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846349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52C6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ая область,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Гатчинский район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д. Большие Тайцы, ул. Санаторская, д.24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7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3875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52C6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 поселение Гатчинского муниципальног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52C6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поселение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proofErr w:type="gramStart"/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Гатчинский район, д. Большие Тайцы, ул. Санаторская, д.24</w:t>
      </w:r>
      <w:proofErr w:type="gramEnd"/>
    </w:p>
    <w:p w:rsidR="00443B06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C64CFE">
        <w:rPr>
          <w:rFonts w:ascii="Times New Roman" w:hAnsi="Times New Roman" w:cs="Times New Roman"/>
          <w:sz w:val="28"/>
          <w:szCs w:val="28"/>
          <w:lang w:val="ru-RU"/>
        </w:rPr>
        <w:t>отдел ЖКХ и благоустройства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52C6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 поселение Гатчинского муниципальног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</w:p>
    <w:p w:rsidR="00FA6156" w:rsidRPr="0014028F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347092" w:rsidP="0050289C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 раза в год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50289C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50289C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52C6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Гатчинского муниципальног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52C6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 xml:space="preserve">Гатчинского муниципального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район</w:t>
      </w:r>
      <w:r w:rsidR="00152C6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50289C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proofErr w:type="spellStart"/>
      <w:r w:rsidR="00173C3E">
        <w:rPr>
          <w:rFonts w:ascii="Times New Roman" w:hAnsi="Times New Roman" w:cs="Times New Roman"/>
          <w:sz w:val="28"/>
          <w:szCs w:val="28"/>
          <w:lang w:val="ru-RU"/>
        </w:rPr>
        <w:t>Таицкое</w:t>
      </w:r>
      <w:proofErr w:type="spellEnd"/>
      <w:r w:rsidR="00173C3E">
        <w:rPr>
          <w:rFonts w:ascii="Times New Roman" w:hAnsi="Times New Roman" w:cs="Times New Roman"/>
          <w:sz w:val="28"/>
          <w:szCs w:val="28"/>
          <w:lang w:val="ru-RU"/>
        </w:rPr>
        <w:t xml:space="preserve"> городское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поселение </w:t>
      </w:r>
      <w:r w:rsidR="00173C3E">
        <w:rPr>
          <w:rFonts w:ascii="Times New Roman" w:hAnsi="Times New Roman" w:cs="Times New Roman"/>
          <w:sz w:val="28"/>
          <w:szCs w:val="28"/>
          <w:lang w:val="ru-RU"/>
        </w:rPr>
        <w:t>Гатчинског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муни</w:t>
      </w:r>
      <w:r w:rsidR="00173C3E">
        <w:rPr>
          <w:rFonts w:ascii="Times New Roman" w:hAnsi="Times New Roman" w:cs="Times New Roman"/>
          <w:sz w:val="28"/>
          <w:szCs w:val="28"/>
          <w:lang w:val="ru-RU"/>
        </w:rPr>
        <w:t>ципальног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 w:rsidR="00173C3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/>
      </w:tblPr>
      <w:tblGrid>
        <w:gridCol w:w="594"/>
        <w:gridCol w:w="2379"/>
        <w:gridCol w:w="6208"/>
        <w:gridCol w:w="1574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spellEnd"/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тельность</w:t>
            </w:r>
            <w:proofErr w:type="spellEnd"/>
            <w:proofErr w:type="gramEnd"/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урсы </w:t>
            </w:r>
          </w:p>
        </w:tc>
        <w:tc>
          <w:tcPr>
            <w:tcW w:w="6208" w:type="dxa"/>
          </w:tcPr>
          <w:p w:rsidR="007C74E9" w:rsidRDefault="007C74E9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</w:t>
            </w:r>
            <w:r w:rsidR="00454F4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ращению с ТКО. </w:t>
            </w: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</w:t>
            </w:r>
          </w:p>
        </w:tc>
        <w:tc>
          <w:tcPr>
            <w:tcW w:w="6208" w:type="dxa"/>
          </w:tcPr>
          <w:p w:rsidR="00EE2B2C" w:rsidRDefault="00EE2B2C" w:rsidP="00454F42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создании региональной системы по обращению с ТКО. Деятельность регионального оператор</w:t>
            </w:r>
            <w:proofErr w:type="gramStart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ООО</w:t>
            </w:r>
            <w:proofErr w:type="gram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«</w:t>
            </w:r>
            <w:proofErr w:type="spellStart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оСтрой</w:t>
            </w:r>
            <w:proofErr w:type="spell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есурс»</w:t>
            </w:r>
          </w:p>
          <w:p w:rsidR="00EE2B2C" w:rsidRP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:rsidR="007C74E9" w:rsidRDefault="007C74E9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2822B1">
      <w:pgSz w:w="12240" w:h="15840"/>
      <w:pgMar w:top="0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5F92" w:rsidRDefault="00285F92">
      <w:pPr>
        <w:spacing w:after="0"/>
      </w:pPr>
      <w:r>
        <w:separator/>
      </w:r>
    </w:p>
  </w:endnote>
  <w:endnote w:type="continuationSeparator" w:id="1">
    <w:p w:rsidR="00285F92" w:rsidRDefault="00285F9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5F92" w:rsidRDefault="00285F92">
      <w:r>
        <w:separator/>
      </w:r>
    </w:p>
  </w:footnote>
  <w:footnote w:type="continuationSeparator" w:id="1">
    <w:p w:rsidR="00285F92" w:rsidRDefault="00285F9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7980"/>
    <w:rsid w:val="000561A0"/>
    <w:rsid w:val="00092361"/>
    <w:rsid w:val="000C117F"/>
    <w:rsid w:val="000E3249"/>
    <w:rsid w:val="000E58F1"/>
    <w:rsid w:val="0012582A"/>
    <w:rsid w:val="00134718"/>
    <w:rsid w:val="0014028F"/>
    <w:rsid w:val="00152C6E"/>
    <w:rsid w:val="00173C3E"/>
    <w:rsid w:val="00184065"/>
    <w:rsid w:val="0027206E"/>
    <w:rsid w:val="002822B1"/>
    <w:rsid w:val="00283111"/>
    <w:rsid w:val="00285F92"/>
    <w:rsid w:val="002A4C09"/>
    <w:rsid w:val="002B3FCC"/>
    <w:rsid w:val="002C7C80"/>
    <w:rsid w:val="00347092"/>
    <w:rsid w:val="00360899"/>
    <w:rsid w:val="0038758C"/>
    <w:rsid w:val="00391B99"/>
    <w:rsid w:val="00443B06"/>
    <w:rsid w:val="00454F42"/>
    <w:rsid w:val="004A371A"/>
    <w:rsid w:val="004E29B3"/>
    <w:rsid w:val="0050289C"/>
    <w:rsid w:val="00526F1F"/>
    <w:rsid w:val="00546945"/>
    <w:rsid w:val="005649C0"/>
    <w:rsid w:val="0057300D"/>
    <w:rsid w:val="00582091"/>
    <w:rsid w:val="00590D07"/>
    <w:rsid w:val="005926C7"/>
    <w:rsid w:val="00600560"/>
    <w:rsid w:val="00622230"/>
    <w:rsid w:val="006323C8"/>
    <w:rsid w:val="0067520F"/>
    <w:rsid w:val="006C1601"/>
    <w:rsid w:val="00702A74"/>
    <w:rsid w:val="00705571"/>
    <w:rsid w:val="0070786A"/>
    <w:rsid w:val="00763888"/>
    <w:rsid w:val="00783C7E"/>
    <w:rsid w:val="00784D58"/>
    <w:rsid w:val="007910C1"/>
    <w:rsid w:val="007B3B0E"/>
    <w:rsid w:val="007C2B52"/>
    <w:rsid w:val="007C74E9"/>
    <w:rsid w:val="00843E35"/>
    <w:rsid w:val="00846349"/>
    <w:rsid w:val="008A6D14"/>
    <w:rsid w:val="008C4979"/>
    <w:rsid w:val="008D6863"/>
    <w:rsid w:val="0093305C"/>
    <w:rsid w:val="00966544"/>
    <w:rsid w:val="009A2E24"/>
    <w:rsid w:val="009A4C04"/>
    <w:rsid w:val="009B3725"/>
    <w:rsid w:val="009E1942"/>
    <w:rsid w:val="00A02C69"/>
    <w:rsid w:val="00A04DB4"/>
    <w:rsid w:val="00A95804"/>
    <w:rsid w:val="00B17367"/>
    <w:rsid w:val="00B370EB"/>
    <w:rsid w:val="00B75FEC"/>
    <w:rsid w:val="00B8499F"/>
    <w:rsid w:val="00B86B75"/>
    <w:rsid w:val="00BC48D5"/>
    <w:rsid w:val="00C25D70"/>
    <w:rsid w:val="00C36279"/>
    <w:rsid w:val="00C45B0A"/>
    <w:rsid w:val="00C63E45"/>
    <w:rsid w:val="00C64CFE"/>
    <w:rsid w:val="00CC35BA"/>
    <w:rsid w:val="00D90723"/>
    <w:rsid w:val="00E150D1"/>
    <w:rsid w:val="00E258A9"/>
    <w:rsid w:val="00E315A3"/>
    <w:rsid w:val="00E358CC"/>
    <w:rsid w:val="00E6404A"/>
    <w:rsid w:val="00ED6D00"/>
    <w:rsid w:val="00EE2B2C"/>
    <w:rsid w:val="00F3107B"/>
    <w:rsid w:val="00F32F3A"/>
    <w:rsid w:val="00F87984"/>
    <w:rsid w:val="00F97713"/>
    <w:rsid w:val="00FA6156"/>
    <w:rsid w:val="00FE2CD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  <w:rsid w:val="00843E35"/>
  </w:style>
  <w:style w:type="paragraph" w:styleId="1">
    <w:name w:val="heading 1"/>
    <w:basedOn w:val="a"/>
    <w:next w:val="a0"/>
    <w:uiPriority w:val="9"/>
    <w:qFormat/>
    <w:rsid w:val="00843E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43E3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43E3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43E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843E3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843E3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43E35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43E35"/>
  </w:style>
  <w:style w:type="paragraph" w:customStyle="1" w:styleId="Compact">
    <w:name w:val="Compact"/>
    <w:basedOn w:val="a0"/>
    <w:qFormat/>
    <w:rsid w:val="00843E35"/>
    <w:pPr>
      <w:spacing w:before="36" w:after="36"/>
    </w:pPr>
  </w:style>
  <w:style w:type="paragraph" w:styleId="a5">
    <w:name w:val="Title"/>
    <w:basedOn w:val="a"/>
    <w:next w:val="a0"/>
    <w:qFormat/>
    <w:rsid w:val="00843E3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843E3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843E35"/>
    <w:pPr>
      <w:keepNext/>
      <w:keepLines/>
      <w:jc w:val="center"/>
    </w:pPr>
  </w:style>
  <w:style w:type="paragraph" w:styleId="a7">
    <w:name w:val="Date"/>
    <w:next w:val="a0"/>
    <w:qFormat/>
    <w:rsid w:val="00843E3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843E35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843E35"/>
  </w:style>
  <w:style w:type="paragraph" w:styleId="a9">
    <w:name w:val="Block Text"/>
    <w:basedOn w:val="a0"/>
    <w:next w:val="a0"/>
    <w:uiPriority w:val="9"/>
    <w:unhideWhenUsed/>
    <w:qFormat/>
    <w:rsid w:val="00843E3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843E35"/>
  </w:style>
  <w:style w:type="paragraph" w:customStyle="1" w:styleId="DefinitionTerm">
    <w:name w:val="Definition Term"/>
    <w:basedOn w:val="a"/>
    <w:next w:val="Definition"/>
    <w:rsid w:val="00843E3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43E35"/>
  </w:style>
  <w:style w:type="paragraph" w:styleId="ab">
    <w:name w:val="caption"/>
    <w:basedOn w:val="a"/>
    <w:link w:val="ac"/>
    <w:rsid w:val="00843E35"/>
    <w:pPr>
      <w:spacing w:after="120"/>
    </w:pPr>
    <w:rPr>
      <w:i/>
    </w:rPr>
  </w:style>
  <w:style w:type="paragraph" w:customStyle="1" w:styleId="TableCaption">
    <w:name w:val="Table Caption"/>
    <w:basedOn w:val="ab"/>
    <w:rsid w:val="00843E35"/>
    <w:pPr>
      <w:keepNext/>
    </w:pPr>
  </w:style>
  <w:style w:type="paragraph" w:customStyle="1" w:styleId="ImageCaption">
    <w:name w:val="Image Caption"/>
    <w:basedOn w:val="ab"/>
    <w:rsid w:val="00843E35"/>
  </w:style>
  <w:style w:type="paragraph" w:customStyle="1" w:styleId="Figure">
    <w:name w:val="Figure"/>
    <w:basedOn w:val="a"/>
    <w:rsid w:val="00843E35"/>
  </w:style>
  <w:style w:type="paragraph" w:customStyle="1" w:styleId="FigurewithCaption">
    <w:name w:val="Figure with Caption"/>
    <w:basedOn w:val="Figure"/>
    <w:rsid w:val="00843E35"/>
    <w:pPr>
      <w:keepNext/>
    </w:pPr>
  </w:style>
  <w:style w:type="character" w:customStyle="1" w:styleId="ac">
    <w:name w:val="Название объекта Знак"/>
    <w:basedOn w:val="a1"/>
    <w:link w:val="ab"/>
    <w:rsid w:val="00843E35"/>
  </w:style>
  <w:style w:type="character" w:customStyle="1" w:styleId="VerbatimChar">
    <w:name w:val="Verbatim Char"/>
    <w:basedOn w:val="ac"/>
    <w:link w:val="SourceCode"/>
    <w:rsid w:val="00843E35"/>
    <w:rPr>
      <w:rFonts w:ascii="Consolas" w:hAnsi="Consolas"/>
      <w:sz w:val="22"/>
    </w:rPr>
  </w:style>
  <w:style w:type="character" w:styleId="ad">
    <w:name w:val="footnote reference"/>
    <w:basedOn w:val="ac"/>
    <w:rsid w:val="00843E35"/>
    <w:rPr>
      <w:vertAlign w:val="superscript"/>
    </w:rPr>
  </w:style>
  <w:style w:type="character" w:styleId="ae">
    <w:name w:val="Hyperlink"/>
    <w:basedOn w:val="ac"/>
    <w:rsid w:val="00843E35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843E3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43E35"/>
    <w:pPr>
      <w:wordWrap w:val="0"/>
    </w:pPr>
  </w:style>
  <w:style w:type="character" w:customStyle="1" w:styleId="KeywordTok">
    <w:name w:val="KeywordTok"/>
    <w:basedOn w:val="VerbatimChar"/>
    <w:rsid w:val="00843E3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43E3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43E3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43E3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43E3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43E3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43E3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43E3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43E3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43E3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43E3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43E35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43E3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43E3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43E3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43E3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43E3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43E3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43E3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43E3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43E3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43E35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43E3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43E3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43E3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43E3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43E3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43E3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43E3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43E3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43E35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41</Words>
  <Characters>7645</Characters>
  <Application>Microsoft Office Word</Application>
  <DocSecurity>4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turabova</cp:lastModifiedBy>
  <cp:revision>2</cp:revision>
  <cp:lastPrinted>2022-02-24T07:56:00Z</cp:lastPrinted>
  <dcterms:created xsi:type="dcterms:W3CDTF">2022-03-01T13:49:00Z</dcterms:created>
  <dcterms:modified xsi:type="dcterms:W3CDTF">2022-03-01T13:49:00Z</dcterms:modified>
</cp:coreProperties>
</file>